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Pr="006F6739" w:rsidRDefault="006F6739" w:rsidP="006F6739">
      <w:pPr>
        <w:spacing w:line="480" w:lineRule="auto"/>
        <w:jc w:val="center"/>
        <w:rPr>
          <w:b/>
        </w:rPr>
      </w:pPr>
      <w:r w:rsidRPr="006F6739">
        <w:rPr>
          <w:b/>
        </w:rPr>
        <w:t xml:space="preserve">Alzheimer's </w:t>
      </w:r>
      <w:r w:rsidRPr="006F6739">
        <w:rPr>
          <w:b/>
        </w:rPr>
        <w:t>Disease</w:t>
      </w:r>
    </w:p>
    <w:p w:rsidR="006F6739" w:rsidRDefault="006F6739" w:rsidP="006F6739">
      <w:pPr>
        <w:spacing w:line="480" w:lineRule="auto"/>
        <w:jc w:val="center"/>
      </w:pPr>
    </w:p>
    <w:p w:rsidR="006F6739" w:rsidRDefault="006F6739" w:rsidP="006F6739">
      <w:pPr>
        <w:spacing w:line="480" w:lineRule="auto"/>
        <w:jc w:val="center"/>
      </w:pPr>
    </w:p>
    <w:p w:rsidR="006F6739" w:rsidRPr="00B3793F" w:rsidRDefault="006F6739" w:rsidP="006F6739">
      <w:pPr>
        <w:spacing w:line="480" w:lineRule="auto"/>
        <w:jc w:val="center"/>
      </w:pPr>
      <w:r w:rsidRPr="00B3793F">
        <w:t>Student’s Name</w:t>
      </w:r>
    </w:p>
    <w:p w:rsidR="006F6739" w:rsidRPr="00B3793F" w:rsidRDefault="006F6739" w:rsidP="006F6739">
      <w:pPr>
        <w:spacing w:line="480" w:lineRule="auto"/>
        <w:jc w:val="center"/>
      </w:pPr>
      <w:r w:rsidRPr="00B3793F">
        <w:t>Institutional Affiliation</w:t>
      </w:r>
    </w:p>
    <w:p w:rsidR="006F6739" w:rsidRPr="00B3793F" w:rsidRDefault="006F6739" w:rsidP="006F6739">
      <w:pPr>
        <w:spacing w:line="480" w:lineRule="auto"/>
        <w:jc w:val="center"/>
      </w:pPr>
      <w:r w:rsidRPr="00B3793F">
        <w:t>Course Number</w:t>
      </w:r>
    </w:p>
    <w:p w:rsidR="006F6739" w:rsidRPr="00B3793F" w:rsidRDefault="006F6739" w:rsidP="006F6739">
      <w:pPr>
        <w:spacing w:line="480" w:lineRule="auto"/>
        <w:jc w:val="center"/>
      </w:pPr>
      <w:r w:rsidRPr="00B3793F">
        <w:t>Instructor’s Name</w:t>
      </w:r>
    </w:p>
    <w:p w:rsidR="006F6739" w:rsidRDefault="006F6739" w:rsidP="006F6739">
      <w:pPr>
        <w:spacing w:line="480" w:lineRule="auto"/>
        <w:jc w:val="center"/>
      </w:pPr>
      <w:r w:rsidRPr="00B3793F">
        <w:t>Due Date</w:t>
      </w: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p>
    <w:p w:rsidR="006F6739" w:rsidRDefault="006F6739" w:rsidP="006F6739">
      <w:pPr>
        <w:spacing w:line="480" w:lineRule="auto"/>
        <w:jc w:val="center"/>
        <w:rPr>
          <w:b/>
        </w:rPr>
      </w:pPr>
      <w:r w:rsidRPr="006F6739">
        <w:rPr>
          <w:b/>
        </w:rPr>
        <w:lastRenderedPageBreak/>
        <w:t>Alzheimer's Disease</w:t>
      </w:r>
    </w:p>
    <w:p w:rsidR="006205D5" w:rsidRPr="006F6739" w:rsidRDefault="006205D5" w:rsidP="006F6739">
      <w:pPr>
        <w:spacing w:line="480" w:lineRule="auto"/>
        <w:jc w:val="center"/>
      </w:pPr>
      <w:r w:rsidRPr="006F6739">
        <w:rPr>
          <w:b/>
        </w:rPr>
        <w:t>Introduction</w:t>
      </w:r>
    </w:p>
    <w:p w:rsidR="006205D5" w:rsidRPr="006F6739" w:rsidRDefault="006205D5" w:rsidP="006F6739">
      <w:pPr>
        <w:spacing w:line="480" w:lineRule="auto"/>
        <w:ind w:firstLine="720"/>
      </w:pPr>
      <w:r w:rsidRPr="006F6739">
        <w:t>Alzheimer's disease is a progressive disease that destroys memory and other essential mental functions bra</w:t>
      </w:r>
      <w:r w:rsidRPr="006F6739">
        <w:t>i</w:t>
      </w:r>
      <w:r w:rsidRPr="006F6739">
        <w:t xml:space="preserve">n cells and brain cell connections degenerate and die leading to the destruction of memory and other vital brain functions. The disease gets its name from Dr. Alois Alzheimer who noticed changes in the brain tissue </w:t>
      </w:r>
      <w:r w:rsidRPr="006F6739">
        <w:t>o</w:t>
      </w:r>
      <w:r w:rsidRPr="006F6739">
        <w:t>f a woman who had succumbed to an unusual mental illness in 1906</w:t>
      </w:r>
      <w:r w:rsidR="006F6739">
        <w:t xml:space="preserve"> (</w:t>
      </w:r>
      <w:r w:rsidR="006F6739">
        <w:rPr>
          <w:color w:val="222222"/>
          <w:shd w:val="clear" w:color="auto" w:fill="FFFFFF"/>
        </w:rPr>
        <w:t>Mathys et al., 2019).</w:t>
      </w:r>
      <w:r w:rsidRPr="006F6739">
        <w:t xml:space="preserve"> The disease sets the patient in a continuous decline in thinking behavior, social skills hence affecting their ability to operate independently. In the United States, about 5.8 million people are living with Alzheimer's disease. Most of the patients affected by Alzheimer's disease are above 65 years of age. Among the 5.8 million patients those 75 years and above occupy 80% of the group. Alzheimer's disease</w:t>
      </w:r>
      <w:r w:rsidRPr="006F6739">
        <w:t xml:space="preserve"> is one of the leading causes of death in the United States. </w:t>
      </w:r>
      <w:r w:rsidRPr="006F6739">
        <w:t>Most people diagnosed with dementia are also diagnosed with Alzheimer's disease. The key symptom of Alzheimer's disease is loss of memory. Those who cannot remember recent conversation</w:t>
      </w:r>
      <w:r w:rsidRPr="006F6739">
        <w:t>s</w:t>
      </w:r>
      <w:r w:rsidRPr="006F6739">
        <w:t xml:space="preserve"> and events are in the early days </w:t>
      </w:r>
      <w:r w:rsidRPr="006F6739">
        <w:t>o</w:t>
      </w:r>
      <w:r w:rsidRPr="006F6739">
        <w:t>f the disease. Soon the patient’s memory gets worse, their thinking and reasoning decline, the patient loses their ability to perform and plan familiar tasks, their behavior and personality changes, and their ability to make decisions a</w:t>
      </w:r>
      <w:r w:rsidRPr="006F6739">
        <w:t xml:space="preserve">nd rational judgments decline. Since no clear treatment has been developed for the disease, its rate of devastation continues to affect many seniors. </w:t>
      </w:r>
    </w:p>
    <w:p w:rsidR="006205D5" w:rsidRPr="006F6739" w:rsidRDefault="006205D5" w:rsidP="006F6739">
      <w:pPr>
        <w:spacing w:line="480" w:lineRule="auto"/>
        <w:jc w:val="center"/>
      </w:pPr>
      <w:r w:rsidRPr="006F6739">
        <w:rPr>
          <w:b/>
        </w:rPr>
        <w:t>Discussion</w:t>
      </w:r>
    </w:p>
    <w:p w:rsidR="006205D5" w:rsidRPr="006F6739" w:rsidRDefault="006205D5" w:rsidP="006F6739">
      <w:pPr>
        <w:spacing w:line="480" w:lineRule="auto"/>
        <w:rPr>
          <w:b/>
        </w:rPr>
      </w:pPr>
      <w:r w:rsidRPr="006F6739">
        <w:rPr>
          <w:b/>
        </w:rPr>
        <w:t>Metabolic and Physiologic Effects</w:t>
      </w:r>
    </w:p>
    <w:p w:rsidR="006205D5" w:rsidRPr="006F6739" w:rsidRDefault="006205D5" w:rsidP="006F6739">
      <w:pPr>
        <w:spacing w:line="480" w:lineRule="auto"/>
        <w:ind w:firstLine="720"/>
      </w:pPr>
      <w:r w:rsidRPr="006F6739">
        <w:t xml:space="preserve">Alzheimer's disease arrives when brain neurons are injured and damaged. The connections of the neurons are also damaged over time leading to </w:t>
      </w:r>
      <w:r w:rsidRPr="006F6739">
        <w:t xml:space="preserve">a </w:t>
      </w:r>
      <w:r w:rsidRPr="006F6739">
        <w:t>breakdown. The bran size shrinks with time leading to adverse memory loss, cognitive failure</w:t>
      </w:r>
      <w:r w:rsidRPr="006F6739">
        <w:t>,</w:t>
      </w:r>
      <w:r w:rsidRPr="006F6739">
        <w:t xml:space="preserve"> and death. Alzheimer's </w:t>
      </w:r>
      <w:r w:rsidRPr="006F6739">
        <w:lastRenderedPageBreak/>
        <w:t>disease displays coexisting metabolic dysfunction which exacerbates neurological symptoms in the patient that is affected. Alzheimer's disease affects the patient’s memory patterns leading to occasional memory lapses. The memory loss starts little but soon worsens leading to increased strain f</w:t>
      </w:r>
      <w:r w:rsidRPr="006F6739">
        <w:t>ro</w:t>
      </w:r>
      <w:r w:rsidRPr="006F6739">
        <w:t>m the patient. Soon the patient’s ability to work and function at home declines. Patients may start repeating statements over and over, forgetting conversations, appointments, misplacing possessions, and placing possession in illogical positions. The patient may get los</w:t>
      </w:r>
      <w:r w:rsidRPr="006F6739">
        <w:t>t</w:t>
      </w:r>
      <w:r w:rsidRPr="006F6739">
        <w:t xml:space="preserve"> in familiar places, eventually forgets the names of close family members, and may not find the right words to participate in conversations</w:t>
      </w:r>
      <w:r w:rsidR="006F6739">
        <w:t xml:space="preserve"> (</w:t>
      </w:r>
      <w:r w:rsidR="006F6739">
        <w:rPr>
          <w:color w:val="222222"/>
          <w:shd w:val="clear" w:color="auto" w:fill="FFFFFF"/>
        </w:rPr>
        <w:t xml:space="preserve">Weller &amp; Budson, </w:t>
      </w:r>
      <w:r w:rsidR="006F6739" w:rsidRPr="006F6739">
        <w:rPr>
          <w:color w:val="222222"/>
          <w:shd w:val="clear" w:color="auto" w:fill="FFFFFF"/>
        </w:rPr>
        <w:t>2018).</w:t>
      </w:r>
      <w:r w:rsidRPr="006F6739">
        <w:t xml:space="preserve"> The patient fails or develops difficulty concentrating and thinking. Alzheimer's disease makes it hard for its patients to comprehend abstract concepts like numbers. Due to serious effects in thinking and reasoning, the patient finds it hard to multitask and may eventually lose the ability to make meaning of numbers and comfortably work with them. </w:t>
      </w:r>
    </w:p>
    <w:p w:rsidR="006205D5" w:rsidRPr="006F6739" w:rsidRDefault="006205D5" w:rsidP="006F6739">
      <w:pPr>
        <w:spacing w:line="480" w:lineRule="auto"/>
        <w:ind w:firstLine="720"/>
      </w:pPr>
      <w:r w:rsidRPr="006F6739">
        <w:t xml:space="preserve">Alzheimer's disease affects the ability of the affected patient </w:t>
      </w:r>
      <w:r w:rsidRPr="006F6739">
        <w:t>to make</w:t>
      </w:r>
      <w:r w:rsidRPr="006F6739">
        <w:t xml:space="preserve"> sound judgments and decisions. For instance, one may make uncharacteristic choices in their social interactions or their preferences in apparel. Such a person can have expected driving situations where they may find themselves unable to engage in proper driving decisions. The disease affects the ability of the patient </w:t>
      </w:r>
      <w:r w:rsidRPr="006F6739">
        <w:t xml:space="preserve">to </w:t>
      </w:r>
      <w:r w:rsidRPr="006F6739">
        <w:t>plan and perform</w:t>
      </w:r>
      <w:r w:rsidRPr="006F6739">
        <w:t>s</w:t>
      </w:r>
      <w:r w:rsidRPr="006F6739">
        <w:t xml:space="preserve"> familiar tasks. One may change behavior and increase aggressiveness, wandering, apathy, depression delusions, social withdrawal, and changes in sleeping habits. </w:t>
      </w:r>
    </w:p>
    <w:p w:rsidR="006205D5" w:rsidRPr="006F6739" w:rsidRDefault="006205D5" w:rsidP="006F6739">
      <w:pPr>
        <w:spacing w:line="480" w:lineRule="auto"/>
        <w:rPr>
          <w:b/>
        </w:rPr>
      </w:pPr>
      <w:r w:rsidRPr="006F6739">
        <w:rPr>
          <w:b/>
        </w:rPr>
        <w:t>Treatment</w:t>
      </w:r>
    </w:p>
    <w:p w:rsidR="006205D5" w:rsidRPr="006F6739" w:rsidRDefault="006205D5" w:rsidP="006F6739">
      <w:pPr>
        <w:spacing w:line="480" w:lineRule="auto"/>
        <w:ind w:firstLine="720"/>
      </w:pPr>
      <w:r w:rsidRPr="006F6739">
        <w:t>There is no definite treatment for Alzheimer's disease but there are combinations that can be administer</w:t>
      </w:r>
      <w:r w:rsidRPr="006F6739">
        <w:t>ed</w:t>
      </w:r>
      <w:r w:rsidRPr="006F6739">
        <w:t xml:space="preserve"> to address the cognitive signs that affect patients. Two types of drugs are used by experts to address the cognitive impacts that come with the disease.  Cholinesterase inhibitors </w:t>
      </w:r>
      <w:r w:rsidRPr="006F6739">
        <w:lastRenderedPageBreak/>
        <w:t>are taken to boost levels of cell-to-cell communication. Common cholinesterase inhibitors include donepezil, galantamine</w:t>
      </w:r>
      <w:r w:rsidRPr="006F6739">
        <w:t>,</w:t>
      </w:r>
      <w:r w:rsidRPr="006F6739">
        <w:t xml:space="preserve"> and r</w:t>
      </w:r>
      <w:r w:rsidRPr="006F6739">
        <w:t>i</w:t>
      </w:r>
      <w:r w:rsidRPr="006F6739">
        <w:t xml:space="preserve">vastigmine. Patients are also treated with memantine to boost communication between neurons and reduce the rate of symptoms progression. Creating a safe and supportive environment can help patients improve their symptoms and degenerate </w:t>
      </w:r>
      <w:r w:rsidR="006F6739">
        <w:t xml:space="preserve">slower </w:t>
      </w:r>
      <w:r w:rsidR="006F6739">
        <w:rPr>
          <w:color w:val="222222"/>
          <w:shd w:val="clear" w:color="auto" w:fill="FFFFFF"/>
        </w:rPr>
        <w:t>Cummings et al., 2018).</w:t>
      </w:r>
    </w:p>
    <w:p w:rsidR="006205D5" w:rsidRPr="006F6739" w:rsidRDefault="006205D5" w:rsidP="006F6739">
      <w:pPr>
        <w:spacing w:line="480" w:lineRule="auto"/>
        <w:rPr>
          <w:b/>
        </w:rPr>
      </w:pPr>
      <w:r w:rsidRPr="006F6739">
        <w:rPr>
          <w:b/>
        </w:rPr>
        <w:t>Side Effects of Treatment</w:t>
      </w:r>
    </w:p>
    <w:p w:rsidR="006205D5" w:rsidRPr="006F6739" w:rsidRDefault="006205D5" w:rsidP="006F6739">
      <w:pPr>
        <w:spacing w:line="480" w:lineRule="auto"/>
        <w:ind w:firstLine="720"/>
      </w:pPr>
      <w:r w:rsidRPr="006F6739">
        <w:t>The main side effects of cholinesterase drugs include nausea, appetite loss, diarrhea and sleep disturbances, and cardiac arrhythmia for those with heart disorders. The use of memantine can inflict side effects like confusion and dizziness</w:t>
      </w:r>
      <w:r w:rsidR="006F6739">
        <w:t xml:space="preserve"> (</w:t>
      </w:r>
      <w:r w:rsidR="006F6739">
        <w:rPr>
          <w:color w:val="222222"/>
          <w:shd w:val="clear" w:color="auto" w:fill="FFFFFF"/>
        </w:rPr>
        <w:t>Atri, 2019).</w:t>
      </w:r>
    </w:p>
    <w:p w:rsidR="006205D5" w:rsidRPr="006F6739" w:rsidRDefault="006205D5" w:rsidP="006F6739">
      <w:pPr>
        <w:spacing w:line="480" w:lineRule="auto"/>
        <w:jc w:val="center"/>
      </w:pPr>
      <w:r w:rsidRPr="006F6739">
        <w:rPr>
          <w:b/>
        </w:rPr>
        <w:t>Conclusion</w:t>
      </w:r>
    </w:p>
    <w:p w:rsidR="006205D5" w:rsidRDefault="006205D5" w:rsidP="006F6739">
      <w:pPr>
        <w:spacing w:line="480" w:lineRule="auto"/>
        <w:ind w:firstLine="720"/>
      </w:pPr>
      <w:r w:rsidRPr="006F6739">
        <w:t>New treatment</w:t>
      </w:r>
      <w:r w:rsidRPr="006F6739">
        <w:t>s</w:t>
      </w:r>
      <w:r w:rsidRPr="006F6739">
        <w:t xml:space="preserve"> for Alzheimer's disease are slow to emerging despite promising leads. Current Alzheimer's disease treatment protocols only improve thinking and cognition temporarily</w:t>
      </w:r>
      <w:r w:rsidR="006F6739">
        <w:t xml:space="preserve"> (</w:t>
      </w:r>
      <w:r w:rsidR="006F6739" w:rsidRPr="006F6739">
        <w:rPr>
          <w:color w:val="222222"/>
          <w:shd w:val="clear" w:color="auto" w:fill="FFFFFF"/>
        </w:rPr>
        <w:t>Gross</w:t>
      </w:r>
      <w:r w:rsidR="006F6739">
        <w:rPr>
          <w:color w:val="222222"/>
          <w:shd w:val="clear" w:color="auto" w:fill="FFFFFF"/>
        </w:rPr>
        <w:t>berg et al., 2019).</w:t>
      </w:r>
      <w:r w:rsidRPr="006F6739">
        <w:t xml:space="preserve"> Patients cannot completely recover from their situation despite these solutions. The drugs only improve the communications between brain cells in the brain but do not prevent the inevitable decline of the cells that comes with the disease. Experts are hopeful though cautiously that they will soon develop treatment mechanisms that will stop or delay the progression of decline in brain cells of an Alzheimer's disease patient. Researchers have recently increased their understanding o</w:t>
      </w:r>
      <w:r w:rsidRPr="006F6739">
        <w:t>f</w:t>
      </w:r>
      <w:r w:rsidRPr="006F6739">
        <w:t xml:space="preserve"> how the diseases destroy brain cells increasing hopes for developing better solutions. Future treatment of Alzheimer's disease may incorporate medications akin to those used in cancer and HIV/AIDS. Some future treatments under research include regimens in development targeting microscopic clumps of the protein beta-amyloid (plaques). Researchers are also seeking ways of preventing the key brain protein tau from </w:t>
      </w:r>
      <w:r w:rsidRPr="006F6739">
        <w:lastRenderedPageBreak/>
        <w:t>tangling and giving room for degeneration. Researchers are also studying means of preventing inflammation in the brain cells as a result of the disease.</w:t>
      </w: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Default="006F6739" w:rsidP="006F6739">
      <w:pPr>
        <w:spacing w:line="480" w:lineRule="auto"/>
        <w:ind w:firstLine="720"/>
      </w:pPr>
    </w:p>
    <w:p w:rsidR="006F6739" w:rsidRPr="006F6739" w:rsidRDefault="006F6739" w:rsidP="006F6739">
      <w:pPr>
        <w:spacing w:line="480" w:lineRule="auto"/>
        <w:ind w:firstLine="720"/>
      </w:pPr>
      <w:bookmarkStart w:id="0" w:name="_GoBack"/>
      <w:bookmarkEnd w:id="0"/>
    </w:p>
    <w:p w:rsidR="00DB7FBA" w:rsidRPr="006F6739" w:rsidRDefault="006205D5" w:rsidP="006F6739">
      <w:pPr>
        <w:spacing w:line="480" w:lineRule="auto"/>
        <w:jc w:val="center"/>
        <w:rPr>
          <w:b/>
        </w:rPr>
      </w:pPr>
      <w:r w:rsidRPr="006F6739">
        <w:rPr>
          <w:b/>
        </w:rPr>
        <w:lastRenderedPageBreak/>
        <w:t>References</w:t>
      </w:r>
    </w:p>
    <w:p w:rsidR="006F6739" w:rsidRPr="006F6739" w:rsidRDefault="006F6739" w:rsidP="006F6739">
      <w:pPr>
        <w:spacing w:line="480" w:lineRule="auto"/>
        <w:rPr>
          <w:color w:val="222222"/>
          <w:shd w:val="clear" w:color="auto" w:fill="FFFFFF"/>
        </w:rPr>
      </w:pPr>
      <w:r w:rsidRPr="006F6739">
        <w:rPr>
          <w:color w:val="222222"/>
          <w:shd w:val="clear" w:color="auto" w:fill="FFFFFF"/>
        </w:rPr>
        <w:t>Atri, A. (2019, April). Current and future treatments in Alzheimer's disease. In </w:t>
      </w:r>
      <w:r w:rsidRPr="006F6739">
        <w:rPr>
          <w:i/>
          <w:iCs/>
          <w:color w:val="222222"/>
          <w:shd w:val="clear" w:color="auto" w:fill="FFFFFF"/>
        </w:rPr>
        <w:t xml:space="preserve">Seminars in </w:t>
      </w:r>
      <w:r>
        <w:rPr>
          <w:i/>
          <w:iCs/>
          <w:color w:val="222222"/>
          <w:shd w:val="clear" w:color="auto" w:fill="FFFFFF"/>
        </w:rPr>
        <w:tab/>
      </w:r>
      <w:r w:rsidRPr="006F6739">
        <w:rPr>
          <w:i/>
          <w:iCs/>
          <w:color w:val="222222"/>
          <w:shd w:val="clear" w:color="auto" w:fill="FFFFFF"/>
        </w:rPr>
        <w:t>neurology</w:t>
      </w:r>
      <w:r w:rsidRPr="006F6739">
        <w:rPr>
          <w:color w:val="222222"/>
          <w:shd w:val="clear" w:color="auto" w:fill="FFFFFF"/>
        </w:rPr>
        <w:t> (Vol. 39, No. 02, pp. 227-240). Thieme Medical Publishers.</w:t>
      </w:r>
    </w:p>
    <w:p w:rsidR="006F6739" w:rsidRPr="006F6739" w:rsidRDefault="006F6739" w:rsidP="006F6739">
      <w:pPr>
        <w:spacing w:line="480" w:lineRule="auto"/>
        <w:rPr>
          <w:color w:val="222222"/>
          <w:shd w:val="clear" w:color="auto" w:fill="FFFFFF"/>
        </w:rPr>
      </w:pPr>
      <w:r w:rsidRPr="006F6739">
        <w:rPr>
          <w:color w:val="222222"/>
          <w:shd w:val="clear" w:color="auto" w:fill="FFFFFF"/>
        </w:rPr>
        <w:t xml:space="preserve">Cummings, J., Lee, G., Ritter, A., &amp; Zhong, K. (2018). Alzheimer's disease drug development </w:t>
      </w:r>
      <w:r>
        <w:rPr>
          <w:color w:val="222222"/>
          <w:shd w:val="clear" w:color="auto" w:fill="FFFFFF"/>
        </w:rPr>
        <w:tab/>
      </w:r>
      <w:r w:rsidRPr="006F6739">
        <w:rPr>
          <w:color w:val="222222"/>
          <w:shd w:val="clear" w:color="auto" w:fill="FFFFFF"/>
        </w:rPr>
        <w:t>pipeline: 2018. </w:t>
      </w:r>
      <w:r w:rsidRPr="006F6739">
        <w:rPr>
          <w:i/>
          <w:iCs/>
          <w:color w:val="222222"/>
          <w:shd w:val="clear" w:color="auto" w:fill="FFFFFF"/>
        </w:rPr>
        <w:t xml:space="preserve">Alzheimer's &amp; Dementia: Translational Research &amp; Clinical </w:t>
      </w:r>
      <w:r>
        <w:rPr>
          <w:i/>
          <w:iCs/>
          <w:color w:val="222222"/>
          <w:shd w:val="clear" w:color="auto" w:fill="FFFFFF"/>
        </w:rPr>
        <w:tab/>
      </w:r>
      <w:r w:rsidRPr="006F6739">
        <w:rPr>
          <w:i/>
          <w:iCs/>
          <w:color w:val="222222"/>
          <w:shd w:val="clear" w:color="auto" w:fill="FFFFFF"/>
        </w:rPr>
        <w:t>Interventions</w:t>
      </w:r>
      <w:r w:rsidRPr="006F6739">
        <w:rPr>
          <w:color w:val="222222"/>
          <w:shd w:val="clear" w:color="auto" w:fill="FFFFFF"/>
        </w:rPr>
        <w:t>, </w:t>
      </w:r>
      <w:r w:rsidRPr="006F6739">
        <w:rPr>
          <w:i/>
          <w:iCs/>
          <w:color w:val="222222"/>
          <w:shd w:val="clear" w:color="auto" w:fill="FFFFFF"/>
        </w:rPr>
        <w:t>4</w:t>
      </w:r>
      <w:r w:rsidRPr="006F6739">
        <w:rPr>
          <w:color w:val="222222"/>
          <w:shd w:val="clear" w:color="auto" w:fill="FFFFFF"/>
        </w:rPr>
        <w:t>(1), 195-214.</w:t>
      </w:r>
    </w:p>
    <w:p w:rsidR="006F6739" w:rsidRPr="006F6739" w:rsidRDefault="006F6739" w:rsidP="006F6739">
      <w:pPr>
        <w:spacing w:line="480" w:lineRule="auto"/>
      </w:pPr>
      <w:r w:rsidRPr="006F6739">
        <w:rPr>
          <w:color w:val="222222"/>
          <w:shd w:val="clear" w:color="auto" w:fill="FFFFFF"/>
        </w:rPr>
        <w:t xml:space="preserve">Grossberg, G. T., Tong, G., Burke, A. D., &amp; Tariot, P. N. (2019). Present algorithms and future </w:t>
      </w:r>
      <w:r>
        <w:rPr>
          <w:color w:val="222222"/>
          <w:shd w:val="clear" w:color="auto" w:fill="FFFFFF"/>
        </w:rPr>
        <w:tab/>
      </w:r>
      <w:r w:rsidRPr="006F6739">
        <w:rPr>
          <w:color w:val="222222"/>
          <w:shd w:val="clear" w:color="auto" w:fill="FFFFFF"/>
        </w:rPr>
        <w:t>treatments for Alzheimer’s disease. </w:t>
      </w:r>
      <w:r w:rsidRPr="006F6739">
        <w:rPr>
          <w:i/>
          <w:iCs/>
          <w:color w:val="222222"/>
          <w:shd w:val="clear" w:color="auto" w:fill="FFFFFF"/>
        </w:rPr>
        <w:t>Journal of Alzheimer's Disease</w:t>
      </w:r>
      <w:r w:rsidRPr="006F6739">
        <w:rPr>
          <w:color w:val="222222"/>
          <w:shd w:val="clear" w:color="auto" w:fill="FFFFFF"/>
        </w:rPr>
        <w:t>, </w:t>
      </w:r>
      <w:r w:rsidRPr="006F6739">
        <w:rPr>
          <w:i/>
          <w:iCs/>
          <w:color w:val="222222"/>
          <w:shd w:val="clear" w:color="auto" w:fill="FFFFFF"/>
        </w:rPr>
        <w:t>67</w:t>
      </w:r>
      <w:r w:rsidRPr="006F6739">
        <w:rPr>
          <w:color w:val="222222"/>
          <w:shd w:val="clear" w:color="auto" w:fill="FFFFFF"/>
        </w:rPr>
        <w:t>(4), 1157-1171.</w:t>
      </w:r>
    </w:p>
    <w:p w:rsidR="006F6739" w:rsidRPr="006F6739" w:rsidRDefault="006F6739" w:rsidP="006F6739">
      <w:pPr>
        <w:spacing w:line="480" w:lineRule="auto"/>
        <w:rPr>
          <w:color w:val="222222"/>
          <w:shd w:val="clear" w:color="auto" w:fill="FFFFFF"/>
        </w:rPr>
      </w:pPr>
      <w:r w:rsidRPr="006F6739">
        <w:rPr>
          <w:color w:val="222222"/>
          <w:shd w:val="clear" w:color="auto" w:fill="FFFFFF"/>
        </w:rPr>
        <w:t xml:space="preserve">Mathys, H., Davila-Velderrain, J., Peng, Z., Gao, F., Mohammadi, S., Young, J. Z., ... &amp; Tsai, L. </w:t>
      </w:r>
      <w:r>
        <w:rPr>
          <w:color w:val="222222"/>
          <w:shd w:val="clear" w:color="auto" w:fill="FFFFFF"/>
        </w:rPr>
        <w:tab/>
      </w:r>
      <w:r w:rsidRPr="006F6739">
        <w:rPr>
          <w:color w:val="222222"/>
          <w:shd w:val="clear" w:color="auto" w:fill="FFFFFF"/>
        </w:rPr>
        <w:t>H. (2019). Single-cell transcriptomic analysis of Alzheimer’s disease. </w:t>
      </w:r>
      <w:r w:rsidRPr="006F6739">
        <w:rPr>
          <w:i/>
          <w:iCs/>
          <w:color w:val="222222"/>
          <w:shd w:val="clear" w:color="auto" w:fill="FFFFFF"/>
        </w:rPr>
        <w:t>Nature</w:t>
      </w:r>
      <w:r w:rsidRPr="006F6739">
        <w:rPr>
          <w:color w:val="222222"/>
          <w:shd w:val="clear" w:color="auto" w:fill="FFFFFF"/>
        </w:rPr>
        <w:t>, </w:t>
      </w:r>
      <w:r w:rsidRPr="006F6739">
        <w:rPr>
          <w:i/>
          <w:iCs/>
          <w:color w:val="222222"/>
          <w:shd w:val="clear" w:color="auto" w:fill="FFFFFF"/>
        </w:rPr>
        <w:t>570</w:t>
      </w:r>
      <w:r w:rsidRPr="006F6739">
        <w:rPr>
          <w:color w:val="222222"/>
          <w:shd w:val="clear" w:color="auto" w:fill="FFFFFF"/>
        </w:rPr>
        <w:t xml:space="preserve">(7761), </w:t>
      </w:r>
      <w:r>
        <w:rPr>
          <w:color w:val="222222"/>
          <w:shd w:val="clear" w:color="auto" w:fill="FFFFFF"/>
        </w:rPr>
        <w:tab/>
      </w:r>
      <w:r w:rsidRPr="006F6739">
        <w:rPr>
          <w:color w:val="222222"/>
          <w:shd w:val="clear" w:color="auto" w:fill="FFFFFF"/>
        </w:rPr>
        <w:t>332-337.</w:t>
      </w:r>
    </w:p>
    <w:p w:rsidR="006F6739" w:rsidRPr="006F6739" w:rsidRDefault="006F6739" w:rsidP="006F6739">
      <w:pPr>
        <w:spacing w:line="480" w:lineRule="auto"/>
        <w:rPr>
          <w:color w:val="222222"/>
          <w:shd w:val="clear" w:color="auto" w:fill="FFFFFF"/>
        </w:rPr>
      </w:pPr>
      <w:r w:rsidRPr="006F6739">
        <w:rPr>
          <w:color w:val="222222"/>
          <w:shd w:val="clear" w:color="auto" w:fill="FFFFFF"/>
        </w:rPr>
        <w:t xml:space="preserve">Weller, J., &amp; Budson, A. (2018). Current understanding of Alzheimer’s disease diagnosis and </w:t>
      </w:r>
      <w:r>
        <w:rPr>
          <w:color w:val="222222"/>
          <w:shd w:val="clear" w:color="auto" w:fill="FFFFFF"/>
        </w:rPr>
        <w:tab/>
      </w:r>
      <w:r w:rsidRPr="006F6739">
        <w:rPr>
          <w:color w:val="222222"/>
          <w:shd w:val="clear" w:color="auto" w:fill="FFFFFF"/>
        </w:rPr>
        <w:t>treatment. </w:t>
      </w:r>
      <w:r w:rsidRPr="006F6739">
        <w:rPr>
          <w:i/>
          <w:iCs/>
          <w:color w:val="222222"/>
          <w:shd w:val="clear" w:color="auto" w:fill="FFFFFF"/>
        </w:rPr>
        <w:t>F1000Research</w:t>
      </w:r>
      <w:r w:rsidRPr="006F6739">
        <w:rPr>
          <w:color w:val="222222"/>
          <w:shd w:val="clear" w:color="auto" w:fill="FFFFFF"/>
        </w:rPr>
        <w:t>, </w:t>
      </w:r>
      <w:r w:rsidRPr="006F6739">
        <w:rPr>
          <w:i/>
          <w:iCs/>
          <w:color w:val="222222"/>
          <w:shd w:val="clear" w:color="auto" w:fill="FFFFFF"/>
        </w:rPr>
        <w:t>7</w:t>
      </w:r>
      <w:r w:rsidRPr="006F6739">
        <w:rPr>
          <w:color w:val="222222"/>
          <w:shd w:val="clear" w:color="auto" w:fill="FFFFFF"/>
        </w:rPr>
        <w:t>.</w:t>
      </w:r>
    </w:p>
    <w:sectPr w:rsidR="006F6739" w:rsidRPr="006F6739">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A7C" w:rsidRDefault="00EF7A7C" w:rsidP="006F6739">
      <w:r>
        <w:separator/>
      </w:r>
    </w:p>
  </w:endnote>
  <w:endnote w:type="continuationSeparator" w:id="0">
    <w:p w:rsidR="00EF7A7C" w:rsidRDefault="00EF7A7C" w:rsidP="006F6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A7C" w:rsidRDefault="00EF7A7C" w:rsidP="006F6739">
      <w:r>
        <w:separator/>
      </w:r>
    </w:p>
  </w:footnote>
  <w:footnote w:type="continuationSeparator" w:id="0">
    <w:p w:rsidR="00EF7A7C" w:rsidRDefault="00EF7A7C" w:rsidP="006F673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0928400"/>
      <w:docPartObj>
        <w:docPartGallery w:val="Page Numbers (Top of Page)"/>
        <w:docPartUnique/>
      </w:docPartObj>
    </w:sdtPr>
    <w:sdtEndPr>
      <w:rPr>
        <w:noProof/>
      </w:rPr>
    </w:sdtEndPr>
    <w:sdtContent>
      <w:p w:rsidR="006F6739" w:rsidRDefault="006F6739">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rsidR="006F6739" w:rsidRDefault="006F67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zYxMzMwMTY0NjNW0lEKTi0uzszPAykwrAUANVM1UywAAAA="/>
  </w:docVars>
  <w:rsids>
    <w:rsidRoot w:val="006205D5"/>
    <w:rsid w:val="001B6E58"/>
    <w:rsid w:val="002C105C"/>
    <w:rsid w:val="006205D5"/>
    <w:rsid w:val="006F6739"/>
    <w:rsid w:val="008A5D24"/>
    <w:rsid w:val="00DB7FBA"/>
    <w:rsid w:val="00EC02AF"/>
    <w:rsid w:val="00EF7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71222"/>
  <w15:chartTrackingRefBased/>
  <w15:docId w15:val="{100D009C-A55B-4EC7-8229-67DF46D31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5D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8A5D24"/>
    <w:pPr>
      <w:keepNext/>
      <w:keepLines/>
      <w:spacing w:before="240" w:line="259" w:lineRule="auto"/>
      <w:ind w:left="36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EC02AF"/>
    <w:pPr>
      <w:keepNext/>
      <w:keepLines/>
      <w:spacing w:before="40" w:line="259" w:lineRule="auto"/>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1B6E58"/>
    <w:pPr>
      <w:keepNext/>
      <w:keepLines/>
      <w:spacing w:before="40" w:line="259" w:lineRule="auto"/>
      <w:outlineLvl w:val="2"/>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D24"/>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EC02A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B6E58"/>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6F6739"/>
    <w:pPr>
      <w:tabs>
        <w:tab w:val="center" w:pos="4680"/>
        <w:tab w:val="right" w:pos="9360"/>
      </w:tabs>
    </w:pPr>
  </w:style>
  <w:style w:type="character" w:customStyle="1" w:styleId="HeaderChar">
    <w:name w:val="Header Char"/>
    <w:basedOn w:val="DefaultParagraphFont"/>
    <w:link w:val="Header"/>
    <w:uiPriority w:val="99"/>
    <w:rsid w:val="006F67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F6739"/>
    <w:pPr>
      <w:tabs>
        <w:tab w:val="center" w:pos="4680"/>
        <w:tab w:val="right" w:pos="9360"/>
      </w:tabs>
    </w:pPr>
  </w:style>
  <w:style w:type="character" w:customStyle="1" w:styleId="FooterChar">
    <w:name w:val="Footer Char"/>
    <w:basedOn w:val="DefaultParagraphFont"/>
    <w:link w:val="Footer"/>
    <w:uiPriority w:val="99"/>
    <w:rsid w:val="006F673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1006</Words>
  <Characters>573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do</dc:creator>
  <cp:keywords/>
  <dc:description/>
  <cp:lastModifiedBy>Kaudo</cp:lastModifiedBy>
  <cp:revision>1</cp:revision>
  <dcterms:created xsi:type="dcterms:W3CDTF">2021-04-16T19:00:00Z</dcterms:created>
  <dcterms:modified xsi:type="dcterms:W3CDTF">2021-04-16T19:19:00Z</dcterms:modified>
</cp:coreProperties>
</file>